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4,</w:t>
      </w:r>
      <w:r>
        <w:t xml:space="preserve"> </w:t>
      </w:r>
      <w:r>
        <w:t xml:space="preserve">2024</w:t>
      </w:r>
    </w:p>
    <w:bookmarkStart w:id="33" w:name="graficas"/>
    <w:p>
      <w:pPr>
        <w:pStyle w:val="Heading1"/>
      </w:pPr>
      <w:r>
        <w:t xml:space="preserve">Graficas</w:t>
      </w:r>
    </w:p>
    <w:p>
      <w:pPr>
        <w:pStyle w:val="FirstParagraph"/>
      </w:pPr>
      <w:r>
        <w:t xml:space="preserve">Corre las siguientes lineas de codig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FirstParagraph"/>
      </w:pPr>
      <w:r>
        <w:t xml:space="preserve">Lo que observaras en tu consola es un resumen del dataframe</w:t>
      </w:r>
      <w:r>
        <w:t xml:space="preserve"> </w:t>
      </w:r>
      <w:r>
        <w:rPr>
          <w:bCs/>
          <w:b/>
        </w:rPr>
        <w:t xml:space="preserve">mpg</w:t>
      </w:r>
      <w:r>
        <w:t xml:space="preserve">, que ontiene observaciones recopiladas por la Agencia de Protección Ambiental de EE. UU. sobre 38 modelos de automóviles. Para aprender mas sobre esta base corre la siguiente linea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pStyle w:val="FirstParagraph"/>
      </w:pPr>
      <w:r>
        <w:t xml:space="preserve">Podras leer el significado de cada variable</w:t>
      </w:r>
    </w:p>
    <w:bookmarkStart w:id="32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  <w:pStyle w:val="Compact"/>
      </w:pPr>
      <w:r>
        <w:t xml:space="preserve">Crea una grafica de puntos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 una grafica de puntos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 usando la variable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(modelo de automóvil) para colorear los punto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Repite la grafica anterior, solo que ahora cambia el tamaño de los puntos de acuerdo al modelo de automóvil (Hint: usa size dentro de aes()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3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Las gráficas anteriores muestran una relación negativa entre el tamaño del motor (</w:t>
      </w:r>
      <w:r>
        <w:rPr>
          <w:bCs/>
          <w:b/>
        </w:rPr>
        <w:t xml:space="preserve">displ</w:t>
      </w:r>
      <w:r>
        <w:t xml:space="preserve">) y la eficiencia del combustible (</w:t>
      </w:r>
      <w:r>
        <w:rPr>
          <w:bCs/>
          <w:b/>
        </w:rPr>
        <w:t xml:space="preserve">hwy</w:t>
      </w:r>
      <w:r>
        <w:t xml:space="preserve">). Añade una capa extra a la grafica de la pregunta 1, utilizando geom_smooth(). Esencialmente, geom_smooth() agrega una línea de tendencia sobre un gráfico existente. Apoyate en google o en la pestaña de ayuda de RStudio para utilizar la funcion correctament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3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5T04:00:39Z</dcterms:created>
  <dcterms:modified xsi:type="dcterms:W3CDTF">2024-07-25T04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4, 2024</vt:lpwstr>
  </property>
  <property fmtid="{D5CDD505-2E9C-101B-9397-08002B2CF9AE}" pid="3" name="output">
    <vt:lpwstr/>
  </property>
  <property fmtid="{D5CDD505-2E9C-101B-9397-08002B2CF9AE}" pid="4" name="subtitle">
    <vt:lpwstr>Tarea 3</vt:lpwstr>
  </property>
</Properties>
</file>